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D7B77" w14:textId="77777777" w:rsidR="00A328C3" w:rsidRPr="000B3769" w:rsidRDefault="00A328C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48"/>
        <w:gridCol w:w="1732"/>
        <w:gridCol w:w="1191"/>
        <w:gridCol w:w="1094"/>
        <w:gridCol w:w="1195"/>
        <w:gridCol w:w="1296"/>
        <w:gridCol w:w="1145"/>
        <w:gridCol w:w="1294"/>
      </w:tblGrid>
      <w:tr w:rsidR="00557E57" w:rsidRPr="008C6CE4" w14:paraId="470CAAB1" w14:textId="77777777" w:rsidTr="00A57CB2">
        <w:tc>
          <w:tcPr>
            <w:tcW w:w="1848" w:type="dxa"/>
            <w:vAlign w:val="bottom"/>
          </w:tcPr>
          <w:p w14:paraId="2A3DAD9D" w14:textId="3526E477" w:rsidR="00557E57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C6CE4">
              <w:rPr>
                <w:rFonts w:ascii="Times New Roman" w:hAnsi="Times New Roman" w:cs="Times New Roman"/>
                <w:b/>
                <w:sz w:val="18"/>
                <w:szCs w:val="18"/>
              </w:rPr>
              <w:t>Itemize Components of Request</w:t>
            </w:r>
          </w:p>
          <w:p w14:paraId="04874B03" w14:textId="301766E6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</w:t>
            </w:r>
            <w:r w:rsidRPr="001717C4">
              <w:rPr>
                <w:rFonts w:ascii="Times New Roman" w:hAnsi="Times New Roman" w:cs="Times New Roman"/>
                <w:b/>
                <w:sz w:val="16"/>
                <w:szCs w:val="16"/>
              </w:rPr>
              <w:t>add additional rows if needed)</w:t>
            </w:r>
          </w:p>
        </w:tc>
        <w:tc>
          <w:tcPr>
            <w:tcW w:w="1732" w:type="dxa"/>
            <w:vAlign w:val="bottom"/>
          </w:tcPr>
          <w:p w14:paraId="55555993" w14:textId="6177CB2B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dex to be Funded</w:t>
            </w:r>
          </w:p>
        </w:tc>
        <w:tc>
          <w:tcPr>
            <w:tcW w:w="1191" w:type="dxa"/>
            <w:vAlign w:val="bottom"/>
          </w:tcPr>
          <w:p w14:paraId="6A0424EA" w14:textId="02363163" w:rsidR="00557E57" w:rsidRDefault="00557E57" w:rsidP="001E7FFA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nnual Amount Requested</w:t>
            </w:r>
          </w:p>
        </w:tc>
        <w:tc>
          <w:tcPr>
            <w:tcW w:w="1094" w:type="dxa"/>
            <w:vAlign w:val="bottom"/>
          </w:tcPr>
          <w:p w14:paraId="120A2A38" w14:textId="6EFF4EA9" w:rsidR="00557E57" w:rsidRPr="008C6CE4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Fringe Benefit (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>7</w:t>
            </w:r>
            <w:r w:rsidR="00752607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% for all </w:t>
            </w:r>
            <w:r w:rsidR="001B783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T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mp, -</w:t>
            </w:r>
            <w:r w:rsidR="00752607">
              <w:rPr>
                <w:rFonts w:ascii="Times New Roman" w:hAnsi="Times New Roman" w:cs="Times New Roman"/>
                <w:b/>
                <w:sz w:val="18"/>
                <w:szCs w:val="18"/>
              </w:rPr>
              <w:t>40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% - PT 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ect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1195" w:type="dxa"/>
            <w:vAlign w:val="bottom"/>
          </w:tcPr>
          <w:p w14:paraId="654986A0" w14:textId="68D4EA86" w:rsidR="00557E57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ndex for Reallocation</w:t>
            </w:r>
          </w:p>
        </w:tc>
        <w:tc>
          <w:tcPr>
            <w:tcW w:w="1296" w:type="dxa"/>
            <w:vAlign w:val="bottom"/>
          </w:tcPr>
          <w:p w14:paraId="00F644E0" w14:textId="2173E38F" w:rsidR="00557E57" w:rsidRDefault="00557E57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(Reallocation</w:t>
            </w:r>
            <w:r w:rsidR="005A1E25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Amount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)</w:t>
            </w:r>
          </w:p>
        </w:tc>
        <w:tc>
          <w:tcPr>
            <w:tcW w:w="1145" w:type="dxa"/>
            <w:vAlign w:val="bottom"/>
          </w:tcPr>
          <w:p w14:paraId="2B025EFE" w14:textId="60A6FAF4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Total Annual Request</w:t>
            </w:r>
          </w:p>
        </w:tc>
        <w:tc>
          <w:tcPr>
            <w:tcW w:w="1294" w:type="dxa"/>
            <w:vAlign w:val="bottom"/>
          </w:tcPr>
          <w:p w14:paraId="2DA5A737" w14:textId="46B77745" w:rsidR="00557E57" w:rsidRPr="008C6CE4" w:rsidRDefault="00557E57" w:rsidP="00183CAC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Additional Comments</w:t>
            </w:r>
          </w:p>
        </w:tc>
      </w:tr>
      <w:tr w:rsidR="00557E57" w:rsidRPr="008C6CE4" w14:paraId="395FDCE4" w14:textId="77777777" w:rsidTr="00A57CB2">
        <w:trPr>
          <w:trHeight w:val="360"/>
        </w:trPr>
        <w:tc>
          <w:tcPr>
            <w:tcW w:w="1848" w:type="dxa"/>
          </w:tcPr>
          <w:p w14:paraId="4BFD2D9A" w14:textId="71957DD9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4ACB5CF6" w14:textId="0F09D6A9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0C67D8B3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76BA3868" w14:textId="00E5D6A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75C50CD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38A88A97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6112F553" w14:textId="4900A436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F5A619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0926CB95" w14:textId="77777777" w:rsidTr="00A57CB2">
        <w:trPr>
          <w:trHeight w:val="360"/>
        </w:trPr>
        <w:tc>
          <w:tcPr>
            <w:tcW w:w="1848" w:type="dxa"/>
          </w:tcPr>
          <w:p w14:paraId="0843B931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292442E7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32448D4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6F2750F0" w14:textId="5B504A70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3D4E2470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2D856C2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5258E9CB" w14:textId="49CF373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380DEC1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7FFA01E0" w14:textId="77777777" w:rsidTr="00A57CB2">
        <w:trPr>
          <w:trHeight w:val="360"/>
        </w:trPr>
        <w:tc>
          <w:tcPr>
            <w:tcW w:w="1848" w:type="dxa"/>
          </w:tcPr>
          <w:p w14:paraId="1962648E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EB84ADD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3F79401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2F1CF1BA" w14:textId="6A32F1F5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02B060C4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1A50055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047246B7" w14:textId="2C9CE6D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F0F7B4D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15150C3D" w14:textId="77777777" w:rsidTr="00A57CB2">
        <w:trPr>
          <w:trHeight w:val="360"/>
        </w:trPr>
        <w:tc>
          <w:tcPr>
            <w:tcW w:w="1848" w:type="dxa"/>
          </w:tcPr>
          <w:p w14:paraId="704A52E1" w14:textId="77777777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E5A687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69580BBF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1D667845" w14:textId="4F1EBD7C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62488014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4999AF1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7F20BD37" w14:textId="6F311904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2607D221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52FAB505" w14:textId="77777777" w:rsidTr="00A57CB2">
        <w:trPr>
          <w:trHeight w:val="360"/>
        </w:trPr>
        <w:tc>
          <w:tcPr>
            <w:tcW w:w="1848" w:type="dxa"/>
          </w:tcPr>
          <w:p w14:paraId="2DA9DF49" w14:textId="52FBA9EA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</w:tcPr>
          <w:p w14:paraId="68E7BFCB" w14:textId="71793BE5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</w:tcPr>
          <w:p w14:paraId="16F6BA1E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</w:tcPr>
          <w:p w14:paraId="1DB5CB81" w14:textId="755D4A42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</w:tcPr>
          <w:p w14:paraId="3AA446B2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</w:tcPr>
          <w:p w14:paraId="2022DA4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624CD7E5" w14:textId="2D292FFD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</w:tcPr>
          <w:p w14:paraId="390369B2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7E57" w:rsidRPr="008C6CE4" w14:paraId="3C2BA324" w14:textId="77777777" w:rsidTr="00A57CB2">
        <w:trPr>
          <w:trHeight w:val="360"/>
        </w:trPr>
        <w:tc>
          <w:tcPr>
            <w:tcW w:w="1848" w:type="dxa"/>
            <w:tcBorders>
              <w:bottom w:val="single" w:sz="4" w:space="0" w:color="auto"/>
            </w:tcBorders>
          </w:tcPr>
          <w:p w14:paraId="6FAF5DD2" w14:textId="2034F1A9" w:rsidR="00557E57" w:rsidRPr="008C6CE4" w:rsidRDefault="00557E57" w:rsidP="00632A7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32" w:type="dxa"/>
            <w:tcBorders>
              <w:bottom w:val="single" w:sz="4" w:space="0" w:color="auto"/>
            </w:tcBorders>
          </w:tcPr>
          <w:p w14:paraId="35AF2D43" w14:textId="037E52A3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1" w:type="dxa"/>
            <w:tcBorders>
              <w:bottom w:val="single" w:sz="4" w:space="0" w:color="auto"/>
            </w:tcBorders>
          </w:tcPr>
          <w:p w14:paraId="31B9CA53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4" w:type="dxa"/>
            <w:tcBorders>
              <w:bottom w:val="single" w:sz="4" w:space="0" w:color="auto"/>
            </w:tcBorders>
          </w:tcPr>
          <w:p w14:paraId="1C683371" w14:textId="5D4B6DA2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5" w:type="dxa"/>
            <w:tcBorders>
              <w:bottom w:val="single" w:sz="4" w:space="0" w:color="auto"/>
            </w:tcBorders>
          </w:tcPr>
          <w:p w14:paraId="2BE43F46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50B46BCB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648A3031" w14:textId="49E426E1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</w:tcPr>
          <w:p w14:paraId="2467C635" w14:textId="77777777" w:rsidR="00557E57" w:rsidRPr="008C6CE4" w:rsidRDefault="00557E57" w:rsidP="00632A75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ED0C58" w:rsidRPr="008C6CE4" w14:paraId="38429A8B" w14:textId="77777777" w:rsidTr="00A57CB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7831EC" w14:textId="3BD3B1D9" w:rsidR="00ED0C58" w:rsidRPr="00A57CB2" w:rsidRDefault="00ED0C58" w:rsidP="00ED0C5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9779302"/>
            <w:r w:rsidRPr="00EB25C6">
              <w:rPr>
                <w:rFonts w:ascii="Times New Roman" w:hAnsi="Times New Roman" w:cs="Times New Roman"/>
                <w:sz w:val="24"/>
                <w:szCs w:val="24"/>
              </w:rPr>
              <w:t xml:space="preserve">Total Annual Cost 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D43E55A" w14:textId="6362C6F9" w:rsidR="00ED0C58" w:rsidRPr="00A57CB2" w:rsidRDefault="00ED0C58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30C2B265" w14:textId="340E8D98" w:rsidR="00ED0C58" w:rsidRPr="00A57CB2" w:rsidRDefault="00ED0C58" w:rsidP="00A57C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  <w:tr w:rsidR="00ED0C58" w:rsidRPr="008C6CE4" w14:paraId="66F6EB75" w14:textId="77777777" w:rsidTr="000644E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</w:tcPr>
          <w:p w14:paraId="0D8670F2" w14:textId="01DD6BFC" w:rsidR="00ED0C58" w:rsidRPr="00A57CB2" w:rsidRDefault="00ED0C58" w:rsidP="00ED0C5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57CB2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Start up</w:t>
            </w:r>
            <w:proofErr w:type="spellEnd"/>
            <w:r w:rsidRPr="00A57CB2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 xml:space="preserve"> - one-time cost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4C6611E0" w14:textId="05183A6F" w:rsidR="00ED0C58" w:rsidRPr="00A57CB2" w:rsidRDefault="00ED0C58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</w:tcPr>
          <w:p w14:paraId="02C8A88D" w14:textId="77777777" w:rsidR="00ED0C58" w:rsidRPr="00A57CB2" w:rsidRDefault="00ED0C58" w:rsidP="00A02CF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7AB7" w:rsidRPr="008C6CE4" w14:paraId="0C27BA72" w14:textId="77777777" w:rsidTr="00A57CB2">
        <w:trPr>
          <w:trHeight w:val="274"/>
        </w:trPr>
        <w:tc>
          <w:tcPr>
            <w:tcW w:w="8356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F9C0AF2" w14:textId="1C7A3D78" w:rsidR="00B77AB7" w:rsidRPr="00ED6056" w:rsidRDefault="006E608F" w:rsidP="00B77A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</w:t>
            </w:r>
            <w:r w:rsidR="00FE2AF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77AB7">
              <w:rPr>
                <w:rFonts w:ascii="Times New Roman" w:hAnsi="Times New Roman" w:cs="Times New Roman"/>
                <w:sz w:val="24"/>
                <w:szCs w:val="24"/>
              </w:rPr>
              <w:t>Requested Investment</w:t>
            </w:r>
            <w:r w:rsidR="00B77AB7" w:rsidRPr="00EB25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4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6F8C41" w14:textId="573AA36A" w:rsidR="00B77AB7" w:rsidRPr="00ED6056" w:rsidRDefault="00B77AB7" w:rsidP="00B77AB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7D644E96" w14:textId="77777777" w:rsidR="00B77AB7" w:rsidRPr="00ED6056" w:rsidRDefault="00B77AB7" w:rsidP="006E608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DC4F73" w14:textId="77777777" w:rsidR="00085805" w:rsidRDefault="00085805" w:rsidP="0008580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9AAC054" w14:textId="4A651E0A" w:rsidR="00014471" w:rsidRPr="00C105A6" w:rsidRDefault="00014471" w:rsidP="00A57C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05A6">
        <w:rPr>
          <w:rFonts w:ascii="Times New Roman" w:hAnsi="Times New Roman" w:cs="Times New Roman"/>
          <w:b/>
          <w:sz w:val="24"/>
          <w:szCs w:val="24"/>
        </w:rPr>
        <w:t>Describe the existing program, if applicable, and justify the request in detail (</w:t>
      </w:r>
      <w:r w:rsidR="001E7FFA">
        <w:rPr>
          <w:rFonts w:ascii="Times New Roman" w:hAnsi="Times New Roman" w:cs="Times New Roman"/>
          <w:b/>
          <w:sz w:val="24"/>
          <w:szCs w:val="24"/>
        </w:rPr>
        <w:t>e.g.,</w:t>
      </w:r>
      <w:r w:rsidRPr="00C105A6">
        <w:rPr>
          <w:rFonts w:ascii="Times New Roman" w:hAnsi="Times New Roman" w:cs="Times New Roman"/>
          <w:b/>
          <w:sz w:val="24"/>
          <w:szCs w:val="24"/>
        </w:rPr>
        <w:t xml:space="preserve"> establish new position include pos</w:t>
      </w:r>
      <w:r w:rsidR="00BF1EE3" w:rsidRPr="00C105A6">
        <w:rPr>
          <w:rFonts w:ascii="Times New Roman" w:hAnsi="Times New Roman" w:cs="Times New Roman"/>
          <w:b/>
          <w:sz w:val="24"/>
          <w:szCs w:val="24"/>
        </w:rPr>
        <w:t>iti</w:t>
      </w:r>
      <w:r w:rsidRPr="00C105A6">
        <w:rPr>
          <w:rFonts w:ascii="Times New Roman" w:hAnsi="Times New Roman" w:cs="Times New Roman"/>
          <w:b/>
          <w:sz w:val="24"/>
          <w:szCs w:val="24"/>
        </w:rPr>
        <w:t xml:space="preserve">on title, student workers, training) </w:t>
      </w:r>
    </w:p>
    <w:p w14:paraId="464A40B9" w14:textId="29A1E302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4FC13E" w14:textId="67B52111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C27633" w14:textId="013D4106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F42307" w14:textId="21F07E97" w:rsidR="00082B93" w:rsidRDefault="00082B93" w:rsidP="000144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C328DF" w14:textId="77777777" w:rsidR="00952BDD" w:rsidRDefault="00DA15AB" w:rsidP="00952B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2BDD" w:rsidRPr="00792EE8">
        <w:rPr>
          <w:rFonts w:ascii="Times New Roman" w:hAnsi="Times New Roman" w:cs="Times New Roman"/>
          <w:b/>
          <w:sz w:val="24"/>
          <w:szCs w:val="24"/>
        </w:rPr>
        <w:t>What is the benefit of implementing or detriment of not implementing</w:t>
      </w:r>
      <w:r w:rsidR="00952BDD">
        <w:rPr>
          <w:rFonts w:ascii="Times New Roman" w:hAnsi="Times New Roman" w:cs="Times New Roman"/>
          <w:b/>
          <w:sz w:val="24"/>
          <w:szCs w:val="24"/>
        </w:rPr>
        <w:t>, as it relates to recruitment and/or retention</w:t>
      </w:r>
      <w:r w:rsidR="00952BDD" w:rsidRPr="00792EE8">
        <w:rPr>
          <w:rFonts w:ascii="Times New Roman" w:hAnsi="Times New Roman" w:cs="Times New Roman"/>
          <w:b/>
          <w:sz w:val="24"/>
          <w:szCs w:val="24"/>
        </w:rPr>
        <w:t>?</w:t>
      </w:r>
    </w:p>
    <w:p w14:paraId="4A03D2C5" w14:textId="77777777" w:rsidR="00952BDD" w:rsidRDefault="00952BDD" w:rsidP="00952B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C812B2" w14:textId="748BB627" w:rsidR="00A86377" w:rsidRPr="00A86377" w:rsidRDefault="00A86377" w:rsidP="00A86377">
      <w:pPr>
        <w:rPr>
          <w:rFonts w:ascii="Times New Roman" w:hAnsi="Times New Roman" w:cs="Times New Roman"/>
          <w:sz w:val="24"/>
          <w:szCs w:val="24"/>
        </w:rPr>
      </w:pPr>
    </w:p>
    <w:p w14:paraId="18BCB8D4" w14:textId="77777777" w:rsidR="00952BDD" w:rsidRPr="000B3769" w:rsidRDefault="00952BDD" w:rsidP="00952B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232D1" w14:textId="49EF7C56" w:rsidR="00A86377" w:rsidRDefault="00952BDD" w:rsidP="00A863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 xml:space="preserve">Describe how the impact/success will be </w:t>
      </w:r>
      <w:r w:rsidR="00A86377" w:rsidRPr="00792EE8">
        <w:rPr>
          <w:rFonts w:ascii="Times New Roman" w:hAnsi="Times New Roman" w:cs="Times New Roman"/>
          <w:b/>
          <w:sz w:val="24"/>
          <w:szCs w:val="24"/>
        </w:rPr>
        <w:t xml:space="preserve">measured </w:t>
      </w:r>
      <w:r w:rsidR="00A86377">
        <w:rPr>
          <w:rFonts w:ascii="Times New Roman" w:hAnsi="Times New Roman" w:cs="Times New Roman"/>
          <w:b/>
          <w:sz w:val="24"/>
          <w:szCs w:val="24"/>
        </w:rPr>
        <w:t>as</w:t>
      </w:r>
      <w:r>
        <w:rPr>
          <w:rFonts w:ascii="Times New Roman" w:hAnsi="Times New Roman" w:cs="Times New Roman"/>
          <w:b/>
          <w:sz w:val="24"/>
          <w:szCs w:val="24"/>
        </w:rPr>
        <w:t xml:space="preserve"> related to recruitment and/or retention.  What is </w:t>
      </w:r>
      <w:r w:rsidRPr="00792EE8">
        <w:rPr>
          <w:rFonts w:ascii="Times New Roman" w:hAnsi="Times New Roman" w:cs="Times New Roman"/>
          <w:b/>
          <w:sz w:val="24"/>
          <w:szCs w:val="24"/>
        </w:rPr>
        <w:t>the measurement baseline</w:t>
      </w:r>
      <w:r>
        <w:rPr>
          <w:rFonts w:ascii="Times New Roman" w:hAnsi="Times New Roman" w:cs="Times New Roman"/>
          <w:b/>
          <w:sz w:val="24"/>
          <w:szCs w:val="24"/>
        </w:rPr>
        <w:t xml:space="preserve"> today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? If the </w:t>
      </w:r>
      <w:r>
        <w:rPr>
          <w:rFonts w:ascii="Times New Roman" w:hAnsi="Times New Roman" w:cs="Times New Roman"/>
          <w:b/>
          <w:sz w:val="24"/>
          <w:szCs w:val="24"/>
        </w:rPr>
        <w:t>request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 is approved, how would the measure change in 3 years? </w:t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</w:p>
    <w:p w14:paraId="3567D992" w14:textId="4431E81B" w:rsidR="00A86377" w:rsidRDefault="00A86377" w:rsidP="00A863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>Does this program</w:t>
      </w:r>
      <w:r>
        <w:rPr>
          <w:rFonts w:ascii="Times New Roman" w:hAnsi="Times New Roman" w:cs="Times New Roman"/>
          <w:b/>
          <w:sz w:val="24"/>
          <w:szCs w:val="24"/>
        </w:rPr>
        <w:t>/request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 overlap or have interrelationships and/or interdependencies with other programs, </w:t>
      </w:r>
      <w:proofErr w:type="gramStart"/>
      <w:r w:rsidRPr="00792EE8">
        <w:rPr>
          <w:rFonts w:ascii="Times New Roman" w:hAnsi="Times New Roman" w:cs="Times New Roman"/>
          <w:b/>
          <w:sz w:val="24"/>
          <w:szCs w:val="24"/>
        </w:rPr>
        <w:t>departments</w:t>
      </w:r>
      <w:proofErr w:type="gramEnd"/>
      <w:r w:rsidRPr="00792EE8">
        <w:rPr>
          <w:rFonts w:ascii="Times New Roman" w:hAnsi="Times New Roman" w:cs="Times New Roman"/>
          <w:b/>
          <w:sz w:val="24"/>
          <w:szCs w:val="24"/>
        </w:rPr>
        <w:t xml:space="preserve"> or division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792EE8">
        <w:rPr>
          <w:rFonts w:ascii="Times New Roman" w:hAnsi="Times New Roman" w:cs="Times New Roman"/>
          <w:b/>
          <w:sz w:val="24"/>
          <w:szCs w:val="24"/>
        </w:rPr>
        <w:t>?</w:t>
      </w:r>
      <w:r>
        <w:rPr>
          <w:rFonts w:ascii="Times New Roman" w:hAnsi="Times New Roman" w:cs="Times New Roman"/>
          <w:b/>
          <w:sz w:val="24"/>
          <w:szCs w:val="24"/>
        </w:rPr>
        <w:t xml:space="preserve">  If so, please describe.  Include feedback from these entities verifying support for the request.   </w:t>
      </w:r>
    </w:p>
    <w:p w14:paraId="1B0B5870" w14:textId="11360403" w:rsidR="00952BDD" w:rsidRDefault="00952BDD" w:rsidP="00A8637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0EF3CA5" w14:textId="29BD9B58" w:rsidR="00EB3590" w:rsidRDefault="00DA15AB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or the index/indices to be funded, specify whether the funding is for discretionary personal</w:t>
      </w:r>
      <w:r w:rsidR="0004794E">
        <w:rPr>
          <w:rFonts w:ascii="Times New Roman" w:hAnsi="Times New Roman" w:cs="Times New Roman"/>
          <w:b/>
          <w:sz w:val="24"/>
          <w:szCs w:val="24"/>
        </w:rPr>
        <w:t xml:space="preserve"> services/operating expenses (DPS/OE)</w:t>
      </w:r>
      <w:r w:rsidR="005C4D2F">
        <w:rPr>
          <w:rFonts w:ascii="Times New Roman" w:hAnsi="Times New Roman" w:cs="Times New Roman"/>
          <w:b/>
          <w:sz w:val="24"/>
          <w:szCs w:val="24"/>
        </w:rPr>
        <w:t xml:space="preserve"> or personal services (PS) (i.e.</w:t>
      </w:r>
      <w:r w:rsidR="001E7FFA">
        <w:rPr>
          <w:rFonts w:ascii="Times New Roman" w:hAnsi="Times New Roman" w:cs="Times New Roman"/>
          <w:b/>
          <w:sz w:val="24"/>
          <w:szCs w:val="24"/>
        </w:rPr>
        <w:t>,</w:t>
      </w:r>
      <w:r w:rsidR="005C4D2F">
        <w:rPr>
          <w:rFonts w:ascii="Times New Roman" w:hAnsi="Times New Roman" w:cs="Times New Roman"/>
          <w:b/>
          <w:sz w:val="24"/>
          <w:szCs w:val="24"/>
        </w:rPr>
        <w:t xml:space="preserve"> salaried employees</w:t>
      </w:r>
      <w:r w:rsidR="001A4BFE">
        <w:rPr>
          <w:rFonts w:ascii="Times New Roman" w:hAnsi="Times New Roman" w:cs="Times New Roman"/>
          <w:b/>
          <w:sz w:val="24"/>
          <w:szCs w:val="24"/>
        </w:rPr>
        <w:t xml:space="preserve">).  Identify current </w:t>
      </w:r>
      <w:r w:rsidR="00C077D9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base budget (prior to other transfers) </w:t>
      </w:r>
      <w:r w:rsidR="001A4BFE">
        <w:rPr>
          <w:rFonts w:ascii="Times New Roman" w:hAnsi="Times New Roman" w:cs="Times New Roman"/>
          <w:b/>
          <w:sz w:val="24"/>
          <w:szCs w:val="24"/>
        </w:rPr>
        <w:t>level(s) of funding (for DPS/OE or PS</w:t>
      </w:r>
      <w:r w:rsidR="004062D2">
        <w:rPr>
          <w:rFonts w:ascii="Times New Roman" w:hAnsi="Times New Roman" w:cs="Times New Roman"/>
          <w:b/>
          <w:sz w:val="24"/>
          <w:szCs w:val="24"/>
        </w:rPr>
        <w:t>) and calculate the percentage of the proposed increase (e.g.</w:t>
      </w:r>
      <w:r w:rsidR="001E7FFA">
        <w:rPr>
          <w:rFonts w:ascii="Times New Roman" w:hAnsi="Times New Roman" w:cs="Times New Roman"/>
          <w:b/>
          <w:sz w:val="24"/>
          <w:szCs w:val="24"/>
        </w:rPr>
        <w:t>,</w:t>
      </w:r>
      <w:r w:rsidR="004062D2">
        <w:rPr>
          <w:rFonts w:ascii="Times New Roman" w:hAnsi="Times New Roman" w:cs="Times New Roman"/>
          <w:b/>
          <w:sz w:val="24"/>
          <w:szCs w:val="24"/>
        </w:rPr>
        <w:t xml:space="preserve"> a request for $10,000 to a DPS/OE</w:t>
      </w:r>
      <w:r w:rsidR="00B80478">
        <w:rPr>
          <w:rFonts w:ascii="Times New Roman" w:hAnsi="Times New Roman" w:cs="Times New Roman"/>
          <w:b/>
          <w:sz w:val="24"/>
          <w:szCs w:val="24"/>
        </w:rPr>
        <w:t xml:space="preserve"> index funded at $100,000 would be a 10% increase).</w:t>
      </w:r>
      <w:r w:rsidR="001E7FF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1E7FFA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A86377">
        <w:rPr>
          <w:rFonts w:ascii="Times New Roman" w:hAnsi="Times New Roman" w:cs="Times New Roman"/>
          <w:b/>
          <w:sz w:val="24"/>
          <w:szCs w:val="24"/>
        </w:rPr>
        <w:br/>
      </w:r>
      <w:r w:rsidR="001E7FFA">
        <w:rPr>
          <w:rFonts w:ascii="Times New Roman" w:hAnsi="Times New Roman" w:cs="Times New Roman"/>
          <w:b/>
          <w:sz w:val="24"/>
          <w:szCs w:val="24"/>
        </w:rPr>
        <w:br/>
      </w:r>
    </w:p>
    <w:p w14:paraId="5BFDF19D" w14:textId="2233BF02" w:rsidR="001E7FFA" w:rsidRDefault="001E7FFA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f this request cannot be funded through reallocation, explain why. If this request can be partially or completely funded through </w:t>
      </w:r>
      <w:r w:rsidR="006C76A8">
        <w:rPr>
          <w:rFonts w:ascii="Times New Roman" w:hAnsi="Times New Roman" w:cs="Times New Roman"/>
          <w:b/>
          <w:sz w:val="24"/>
          <w:szCs w:val="24"/>
        </w:rPr>
        <w:t>re</w:t>
      </w:r>
      <w:r>
        <w:rPr>
          <w:rFonts w:ascii="Times New Roman" w:hAnsi="Times New Roman" w:cs="Times New Roman"/>
          <w:b/>
          <w:sz w:val="24"/>
          <w:szCs w:val="24"/>
        </w:rPr>
        <w:t>allocation, provide the rationale.</w:t>
      </w:r>
    </w:p>
    <w:p w14:paraId="75042AF2" w14:textId="1F3A6458" w:rsidR="00DC2543" w:rsidRDefault="00DC2543" w:rsidP="00DC2543">
      <w:pPr>
        <w:rPr>
          <w:rFonts w:ascii="Times New Roman" w:hAnsi="Times New Roman" w:cs="Times New Roman"/>
          <w:b/>
          <w:sz w:val="24"/>
          <w:szCs w:val="24"/>
        </w:rPr>
      </w:pPr>
    </w:p>
    <w:p w14:paraId="0B92BAE2" w14:textId="12672BE5" w:rsidR="00DC2543" w:rsidRPr="00A57CB2" w:rsidRDefault="00A86377" w:rsidP="00A57C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</w:p>
    <w:p w14:paraId="2FDDDC66" w14:textId="0967E25F" w:rsidR="00792EE8" w:rsidRPr="00A57CB2" w:rsidRDefault="00C077D9" w:rsidP="00EB35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scribe any additional office </w:t>
      </w:r>
      <w:r w:rsidR="00EB3590">
        <w:rPr>
          <w:rFonts w:ascii="Times New Roman" w:hAnsi="Times New Roman" w:cs="Times New Roman"/>
          <w:b/>
          <w:sz w:val="24"/>
          <w:szCs w:val="24"/>
        </w:rPr>
        <w:t xml:space="preserve">or special technology </w:t>
      </w:r>
      <w:proofErr w:type="gramStart"/>
      <w:r w:rsidR="00EB3590">
        <w:rPr>
          <w:rFonts w:ascii="Times New Roman" w:hAnsi="Times New Roman" w:cs="Times New Roman"/>
          <w:b/>
          <w:sz w:val="24"/>
          <w:szCs w:val="24"/>
        </w:rPr>
        <w:t>require</w:t>
      </w:r>
      <w:r>
        <w:rPr>
          <w:rFonts w:ascii="Times New Roman" w:hAnsi="Times New Roman" w:cs="Times New Roman"/>
          <w:b/>
          <w:sz w:val="24"/>
          <w:szCs w:val="24"/>
        </w:rPr>
        <w:t>ments, if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this initiative is approved</w:t>
      </w:r>
      <w:r w:rsidR="00EB3590">
        <w:rPr>
          <w:rFonts w:ascii="Times New Roman" w:hAnsi="Times New Roman" w:cs="Times New Roman"/>
          <w:b/>
          <w:sz w:val="24"/>
          <w:szCs w:val="24"/>
        </w:rPr>
        <w:t xml:space="preserve">? </w:t>
      </w:r>
      <w:r w:rsidR="00582D61" w:rsidRPr="00A57CB2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6E95000E" w14:textId="391F2CA3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BFE9AB" w14:textId="7974210E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725116A" w14:textId="641A0F1C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6C28BE6" w14:textId="77777777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3D81279" w14:textId="77777777" w:rsidR="00792EE8" w:rsidRDefault="00792EE8" w:rsidP="00792EE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E9044AB" w14:textId="720A4DF2" w:rsidR="00AA150F" w:rsidRDefault="00E75381" w:rsidP="00546F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>D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escribe connection</w:t>
      </w:r>
      <w:r w:rsidRPr="00792EE8">
        <w:rPr>
          <w:rFonts w:ascii="Times New Roman" w:hAnsi="Times New Roman" w:cs="Times New Roman"/>
          <w:b/>
          <w:sz w:val="24"/>
          <w:szCs w:val="24"/>
        </w:rPr>
        <w:t>(s)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with </w:t>
      </w:r>
      <w:r w:rsidRPr="00792EE8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strategic plan, </w:t>
      </w:r>
      <w:r w:rsidR="00446396">
        <w:rPr>
          <w:rFonts w:ascii="Times New Roman" w:hAnsi="Times New Roman" w:cs="Times New Roman"/>
          <w:b/>
          <w:sz w:val="24"/>
          <w:szCs w:val="24"/>
        </w:rPr>
        <w:t>specify</w:t>
      </w:r>
      <w:r w:rsidR="003A7C7C">
        <w:rPr>
          <w:rFonts w:ascii="Times New Roman" w:hAnsi="Times New Roman" w:cs="Times New Roman"/>
          <w:b/>
          <w:sz w:val="24"/>
          <w:szCs w:val="24"/>
        </w:rPr>
        <w:t>ing</w:t>
      </w:r>
      <w:r w:rsidR="00446396">
        <w:rPr>
          <w:rFonts w:ascii="Times New Roman" w:hAnsi="Times New Roman" w:cs="Times New Roman"/>
          <w:b/>
          <w:sz w:val="24"/>
          <w:szCs w:val="24"/>
        </w:rPr>
        <w:t xml:space="preserve"> which key activity or activities does it support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or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connection to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NECHE</w:t>
      </w:r>
      <w:r w:rsidR="003A7C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A5066" w:rsidRPr="00792EE8">
        <w:rPr>
          <w:rFonts w:ascii="Times New Roman" w:hAnsi="Times New Roman" w:cs="Times New Roman"/>
          <w:b/>
          <w:sz w:val="24"/>
          <w:szCs w:val="24"/>
        </w:rPr>
        <w:t>accreditation</w:t>
      </w:r>
      <w:r w:rsidR="003A7C7C">
        <w:rPr>
          <w:rFonts w:ascii="Times New Roman" w:hAnsi="Times New Roman" w:cs="Times New Roman"/>
          <w:b/>
          <w:sz w:val="24"/>
          <w:szCs w:val="24"/>
        </w:rPr>
        <w:t>, identifying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396">
        <w:rPr>
          <w:rFonts w:ascii="Times New Roman" w:hAnsi="Times New Roman" w:cs="Times New Roman"/>
          <w:b/>
          <w:sz w:val="24"/>
          <w:szCs w:val="24"/>
        </w:rPr>
        <w:t xml:space="preserve">applicable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standards</w:t>
      </w:r>
      <w:r w:rsidR="000D0F2F" w:rsidRPr="00792EE8">
        <w:rPr>
          <w:rFonts w:ascii="Times New Roman" w:hAnsi="Times New Roman" w:cs="Times New Roman"/>
          <w:b/>
          <w:sz w:val="24"/>
          <w:szCs w:val="24"/>
        </w:rPr>
        <w:t>.</w:t>
      </w:r>
    </w:p>
    <w:p w14:paraId="6C400772" w14:textId="31588A61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CC16EC0" w14:textId="007DD186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428F427" w14:textId="422B5EC6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A5C168E" w14:textId="2ACCF667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15992C" w14:textId="0E12C282" w:rsidR="00BF1EE3" w:rsidRDefault="00BF1EE3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0BCA0EA" w14:textId="5F75E083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832E193" w14:textId="63049D7E" w:rsidR="00360967" w:rsidRDefault="00360967" w:rsidP="00BF1E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34DB03D" w14:textId="688E2AD9" w:rsidR="007C32C2" w:rsidRPr="00792EE8" w:rsidRDefault="000D0F2F" w:rsidP="007C32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92EE8">
        <w:rPr>
          <w:rFonts w:ascii="Times New Roman" w:hAnsi="Times New Roman" w:cs="Times New Roman"/>
          <w:b/>
          <w:sz w:val="24"/>
          <w:szCs w:val="24"/>
        </w:rPr>
        <w:t xml:space="preserve">Does this request 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>improv</w:t>
      </w:r>
      <w:r w:rsidRPr="00792EE8">
        <w:rPr>
          <w:rFonts w:ascii="Times New Roman" w:hAnsi="Times New Roman" w:cs="Times New Roman"/>
          <w:b/>
          <w:sz w:val="24"/>
          <w:szCs w:val="24"/>
        </w:rPr>
        <w:t>e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a health and safety issue (</w:t>
      </w:r>
      <w:r w:rsidR="001E7FFA">
        <w:rPr>
          <w:rFonts w:ascii="Times New Roman" w:hAnsi="Times New Roman" w:cs="Times New Roman"/>
          <w:b/>
          <w:sz w:val="24"/>
          <w:szCs w:val="24"/>
        </w:rPr>
        <w:t>e.g.,</w:t>
      </w:r>
      <w:r w:rsidR="007C32C2" w:rsidRPr="00792EE8">
        <w:rPr>
          <w:rFonts w:ascii="Times New Roman" w:hAnsi="Times New Roman" w:cs="Times New Roman"/>
          <w:b/>
          <w:sz w:val="24"/>
          <w:szCs w:val="24"/>
        </w:rPr>
        <w:t xml:space="preserve"> fire code, counseling)?</w:t>
      </w:r>
      <w:r w:rsidR="00AB7D3B">
        <w:rPr>
          <w:rFonts w:ascii="Times New Roman" w:hAnsi="Times New Roman" w:cs="Times New Roman"/>
          <w:b/>
          <w:sz w:val="24"/>
          <w:szCs w:val="24"/>
        </w:rPr>
        <w:t xml:space="preserve"> If so, please describe how</w:t>
      </w:r>
      <w:r w:rsidR="001E7FFA">
        <w:rPr>
          <w:rFonts w:ascii="Times New Roman" w:hAnsi="Times New Roman" w:cs="Times New Roman"/>
          <w:b/>
          <w:sz w:val="24"/>
          <w:szCs w:val="24"/>
        </w:rPr>
        <w:t>.</w:t>
      </w:r>
    </w:p>
    <w:p w14:paraId="6E0C0293" w14:textId="433B4428" w:rsidR="0072146D" w:rsidRDefault="0072146D" w:rsidP="007214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A418DA" w14:textId="77777777" w:rsidR="00360967" w:rsidRPr="00A86377" w:rsidRDefault="00360967" w:rsidP="00A86377">
      <w:pPr>
        <w:rPr>
          <w:rFonts w:ascii="Times New Roman" w:hAnsi="Times New Roman" w:cs="Times New Roman"/>
          <w:b/>
          <w:sz w:val="24"/>
          <w:szCs w:val="24"/>
        </w:rPr>
      </w:pPr>
    </w:p>
    <w:sectPr w:rsidR="00360967" w:rsidRPr="00A86377" w:rsidSect="007C32C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B6AAE" w14:textId="77777777" w:rsidR="008E52BD" w:rsidRDefault="008E52BD" w:rsidP="00360967">
      <w:pPr>
        <w:spacing w:after="0" w:line="240" w:lineRule="auto"/>
      </w:pPr>
      <w:r>
        <w:separator/>
      </w:r>
    </w:p>
  </w:endnote>
  <w:endnote w:type="continuationSeparator" w:id="0">
    <w:p w14:paraId="0D53EEFE" w14:textId="77777777" w:rsidR="008E52BD" w:rsidRDefault="008E52BD" w:rsidP="0036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40072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76161" w14:textId="31AFF1EB" w:rsidR="00360967" w:rsidRDefault="003609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664AF" w14:textId="77777777" w:rsidR="008E52BD" w:rsidRDefault="008E52BD" w:rsidP="00360967">
      <w:pPr>
        <w:spacing w:after="0" w:line="240" w:lineRule="auto"/>
      </w:pPr>
      <w:r>
        <w:separator/>
      </w:r>
    </w:p>
  </w:footnote>
  <w:footnote w:type="continuationSeparator" w:id="0">
    <w:p w14:paraId="17E24FFA" w14:textId="77777777" w:rsidR="008E52BD" w:rsidRDefault="008E52BD" w:rsidP="003609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04B42" w14:textId="4BA8B6A0" w:rsidR="00360967" w:rsidRPr="007C32C2" w:rsidRDefault="00752607" w:rsidP="00360967">
    <w:pPr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FY</w:t>
    </w:r>
    <w:r w:rsidR="00360967">
      <w:rPr>
        <w:rFonts w:ascii="Times New Roman" w:hAnsi="Times New Roman" w:cs="Times New Roman"/>
        <w:b/>
        <w:sz w:val="24"/>
        <w:szCs w:val="24"/>
      </w:rPr>
      <w:t>202</w:t>
    </w:r>
    <w:r>
      <w:rPr>
        <w:rFonts w:ascii="Times New Roman" w:hAnsi="Times New Roman" w:cs="Times New Roman"/>
        <w:b/>
        <w:sz w:val="24"/>
        <w:szCs w:val="24"/>
      </w:rPr>
      <w:t>4</w:t>
    </w:r>
    <w:r w:rsidR="00360967">
      <w:rPr>
        <w:rFonts w:ascii="Times New Roman" w:hAnsi="Times New Roman" w:cs="Times New Roman"/>
        <w:b/>
        <w:sz w:val="24"/>
        <w:szCs w:val="24"/>
      </w:rPr>
      <w:t xml:space="preserve"> </w:t>
    </w:r>
    <w:r w:rsidR="00360967" w:rsidRPr="007C32C2">
      <w:rPr>
        <w:rFonts w:ascii="Times New Roman" w:hAnsi="Times New Roman" w:cs="Times New Roman"/>
        <w:b/>
        <w:sz w:val="24"/>
        <w:szCs w:val="24"/>
      </w:rPr>
      <w:t xml:space="preserve">Expansion Option </w:t>
    </w:r>
    <w:r w:rsidR="00360967">
      <w:rPr>
        <w:rFonts w:ascii="Times New Roman" w:hAnsi="Times New Roman" w:cs="Times New Roman"/>
        <w:b/>
        <w:sz w:val="24"/>
        <w:szCs w:val="24"/>
      </w:rPr>
      <w:t xml:space="preserve">Request Form </w:t>
    </w:r>
    <w:r w:rsidR="00360967" w:rsidRPr="005D3C59">
      <w:rPr>
        <w:rFonts w:ascii="Times New Roman" w:hAnsi="Times New Roman" w:cs="Times New Roman"/>
        <w:b/>
        <w:color w:val="FF0000"/>
        <w:sz w:val="24"/>
        <w:szCs w:val="24"/>
      </w:rPr>
      <w:t xml:space="preserve">– </w:t>
    </w:r>
    <w:proofErr w:type="gramStart"/>
    <w:r w:rsidR="00360967">
      <w:rPr>
        <w:rFonts w:ascii="Times New Roman" w:hAnsi="Times New Roman" w:cs="Times New Roman"/>
        <w:b/>
        <w:color w:val="FF0000"/>
        <w:sz w:val="24"/>
        <w:szCs w:val="24"/>
      </w:rPr>
      <w:t xml:space="preserve">3 </w:t>
    </w:r>
    <w:r w:rsidR="00360967" w:rsidRPr="005D3C59">
      <w:rPr>
        <w:rFonts w:ascii="Times New Roman" w:hAnsi="Times New Roman" w:cs="Times New Roman"/>
        <w:b/>
        <w:color w:val="FF0000"/>
        <w:sz w:val="24"/>
        <w:szCs w:val="24"/>
      </w:rPr>
      <w:t>page</w:t>
    </w:r>
    <w:proofErr w:type="gramEnd"/>
    <w:r w:rsidR="00360967" w:rsidRPr="005D3C59">
      <w:rPr>
        <w:rFonts w:ascii="Times New Roman" w:hAnsi="Times New Roman" w:cs="Times New Roman"/>
        <w:b/>
        <w:color w:val="FF0000"/>
        <w:sz w:val="24"/>
        <w:szCs w:val="24"/>
      </w:rPr>
      <w:t xml:space="preserve"> limit</w:t>
    </w:r>
  </w:p>
  <w:p w14:paraId="6DA411CB" w14:textId="77777777" w:rsidR="00360967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udget Request # </w:t>
    </w:r>
  </w:p>
  <w:p w14:paraId="4A4B8B63" w14:textId="77777777" w:rsidR="00360967" w:rsidRPr="000B3769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Budget Request Description (Link to Summary List) </w:t>
    </w:r>
  </w:p>
  <w:p w14:paraId="4F2F2B82" w14:textId="77777777" w:rsidR="00360967" w:rsidRPr="000B3769" w:rsidRDefault="00360967" w:rsidP="00360967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ntact 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B1FD2"/>
    <w:multiLevelType w:val="hybridMultilevel"/>
    <w:tmpl w:val="9C526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46A87"/>
    <w:multiLevelType w:val="hybridMultilevel"/>
    <w:tmpl w:val="B3DA4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jA2MTMytzA2NDBX0lEKTi0uzszPAykwrAUAhbFg1SwAAAA="/>
  </w:docVars>
  <w:rsids>
    <w:rsidRoot w:val="006850AB"/>
    <w:rsid w:val="00014471"/>
    <w:rsid w:val="00021337"/>
    <w:rsid w:val="00031AC3"/>
    <w:rsid w:val="0004794E"/>
    <w:rsid w:val="000508EE"/>
    <w:rsid w:val="000725E0"/>
    <w:rsid w:val="00082B93"/>
    <w:rsid w:val="00085805"/>
    <w:rsid w:val="0009755E"/>
    <w:rsid w:val="000B3769"/>
    <w:rsid w:val="000D0F2F"/>
    <w:rsid w:val="000D592B"/>
    <w:rsid w:val="000E1C7E"/>
    <w:rsid w:val="00133578"/>
    <w:rsid w:val="00133669"/>
    <w:rsid w:val="00136CFB"/>
    <w:rsid w:val="00144E8E"/>
    <w:rsid w:val="00171745"/>
    <w:rsid w:val="0017179D"/>
    <w:rsid w:val="001717C4"/>
    <w:rsid w:val="001808A1"/>
    <w:rsid w:val="00183CAC"/>
    <w:rsid w:val="001A4BFE"/>
    <w:rsid w:val="001B783E"/>
    <w:rsid w:val="001C76DF"/>
    <w:rsid w:val="001D659D"/>
    <w:rsid w:val="001E14D9"/>
    <w:rsid w:val="001E2F2A"/>
    <w:rsid w:val="001E7FFA"/>
    <w:rsid w:val="001F4F7E"/>
    <w:rsid w:val="00202CCB"/>
    <w:rsid w:val="00217C7B"/>
    <w:rsid w:val="00230EE7"/>
    <w:rsid w:val="00237BD1"/>
    <w:rsid w:val="00264A57"/>
    <w:rsid w:val="002E478E"/>
    <w:rsid w:val="002F2B9B"/>
    <w:rsid w:val="002F4E89"/>
    <w:rsid w:val="00332F71"/>
    <w:rsid w:val="003451D0"/>
    <w:rsid w:val="00360967"/>
    <w:rsid w:val="00362F9B"/>
    <w:rsid w:val="00387EE8"/>
    <w:rsid w:val="00394072"/>
    <w:rsid w:val="003A7C7C"/>
    <w:rsid w:val="003C05B0"/>
    <w:rsid w:val="004062D2"/>
    <w:rsid w:val="0040717B"/>
    <w:rsid w:val="00417021"/>
    <w:rsid w:val="00446396"/>
    <w:rsid w:val="00466D20"/>
    <w:rsid w:val="00492023"/>
    <w:rsid w:val="004E1A8D"/>
    <w:rsid w:val="004F2A3D"/>
    <w:rsid w:val="004F5483"/>
    <w:rsid w:val="00535FCF"/>
    <w:rsid w:val="00546F36"/>
    <w:rsid w:val="00557E57"/>
    <w:rsid w:val="00572208"/>
    <w:rsid w:val="0057708B"/>
    <w:rsid w:val="00582D61"/>
    <w:rsid w:val="0058410E"/>
    <w:rsid w:val="005A1E25"/>
    <w:rsid w:val="005C30C4"/>
    <w:rsid w:val="005C4D2F"/>
    <w:rsid w:val="005D3C59"/>
    <w:rsid w:val="005E1F76"/>
    <w:rsid w:val="00610018"/>
    <w:rsid w:val="006211E3"/>
    <w:rsid w:val="006319D0"/>
    <w:rsid w:val="00632A75"/>
    <w:rsid w:val="006744BC"/>
    <w:rsid w:val="006850AB"/>
    <w:rsid w:val="006C76A8"/>
    <w:rsid w:val="006D5413"/>
    <w:rsid w:val="006D5F07"/>
    <w:rsid w:val="006E0EF4"/>
    <w:rsid w:val="006E574D"/>
    <w:rsid w:val="006E608F"/>
    <w:rsid w:val="0072146D"/>
    <w:rsid w:val="007260BB"/>
    <w:rsid w:val="0073418F"/>
    <w:rsid w:val="00752607"/>
    <w:rsid w:val="00752CFA"/>
    <w:rsid w:val="0075463B"/>
    <w:rsid w:val="00782DEB"/>
    <w:rsid w:val="00792EE8"/>
    <w:rsid w:val="007A2FE6"/>
    <w:rsid w:val="007B0EC7"/>
    <w:rsid w:val="007C32C2"/>
    <w:rsid w:val="007E2A9E"/>
    <w:rsid w:val="0080292E"/>
    <w:rsid w:val="00816097"/>
    <w:rsid w:val="00841D44"/>
    <w:rsid w:val="008555F6"/>
    <w:rsid w:val="00866099"/>
    <w:rsid w:val="0088349E"/>
    <w:rsid w:val="008A3138"/>
    <w:rsid w:val="008C1871"/>
    <w:rsid w:val="008C6CE4"/>
    <w:rsid w:val="008D0167"/>
    <w:rsid w:val="008E369C"/>
    <w:rsid w:val="008E52BD"/>
    <w:rsid w:val="00905D63"/>
    <w:rsid w:val="009432E3"/>
    <w:rsid w:val="00946180"/>
    <w:rsid w:val="00952BDD"/>
    <w:rsid w:val="00980BED"/>
    <w:rsid w:val="00A02CF6"/>
    <w:rsid w:val="00A328C3"/>
    <w:rsid w:val="00A45A7E"/>
    <w:rsid w:val="00A57CB2"/>
    <w:rsid w:val="00A73BB1"/>
    <w:rsid w:val="00A778A6"/>
    <w:rsid w:val="00A833E5"/>
    <w:rsid w:val="00A86377"/>
    <w:rsid w:val="00AA150F"/>
    <w:rsid w:val="00AA4567"/>
    <w:rsid w:val="00AA4935"/>
    <w:rsid w:val="00AB67EA"/>
    <w:rsid w:val="00AB7D3B"/>
    <w:rsid w:val="00AD7368"/>
    <w:rsid w:val="00AE19F7"/>
    <w:rsid w:val="00AF685B"/>
    <w:rsid w:val="00B22828"/>
    <w:rsid w:val="00B2322F"/>
    <w:rsid w:val="00B258F9"/>
    <w:rsid w:val="00B2697F"/>
    <w:rsid w:val="00B31612"/>
    <w:rsid w:val="00B750AC"/>
    <w:rsid w:val="00B77AB7"/>
    <w:rsid w:val="00B80478"/>
    <w:rsid w:val="00B86ADF"/>
    <w:rsid w:val="00B92D9E"/>
    <w:rsid w:val="00B95D42"/>
    <w:rsid w:val="00BB18D7"/>
    <w:rsid w:val="00BF1EE3"/>
    <w:rsid w:val="00C077D9"/>
    <w:rsid w:val="00C105A6"/>
    <w:rsid w:val="00C35ABF"/>
    <w:rsid w:val="00C43B04"/>
    <w:rsid w:val="00C73CB4"/>
    <w:rsid w:val="00CB32EE"/>
    <w:rsid w:val="00CB336A"/>
    <w:rsid w:val="00CD5BA0"/>
    <w:rsid w:val="00CE1B54"/>
    <w:rsid w:val="00CE1F74"/>
    <w:rsid w:val="00CE363A"/>
    <w:rsid w:val="00D241A6"/>
    <w:rsid w:val="00D2508A"/>
    <w:rsid w:val="00D37D97"/>
    <w:rsid w:val="00D62907"/>
    <w:rsid w:val="00D70F78"/>
    <w:rsid w:val="00D748E9"/>
    <w:rsid w:val="00DA15AB"/>
    <w:rsid w:val="00DC2543"/>
    <w:rsid w:val="00DE1A48"/>
    <w:rsid w:val="00E31E18"/>
    <w:rsid w:val="00E33220"/>
    <w:rsid w:val="00E6290C"/>
    <w:rsid w:val="00E75381"/>
    <w:rsid w:val="00E75E93"/>
    <w:rsid w:val="00E76159"/>
    <w:rsid w:val="00E85E73"/>
    <w:rsid w:val="00E8711F"/>
    <w:rsid w:val="00EB25C6"/>
    <w:rsid w:val="00EB3590"/>
    <w:rsid w:val="00EB40D0"/>
    <w:rsid w:val="00ED0C58"/>
    <w:rsid w:val="00ED6056"/>
    <w:rsid w:val="00EE7ACE"/>
    <w:rsid w:val="00EE7E1C"/>
    <w:rsid w:val="00F115A1"/>
    <w:rsid w:val="00F16B23"/>
    <w:rsid w:val="00F30B97"/>
    <w:rsid w:val="00F337D8"/>
    <w:rsid w:val="00F64490"/>
    <w:rsid w:val="00F66DCA"/>
    <w:rsid w:val="00F86BC8"/>
    <w:rsid w:val="00FA5066"/>
    <w:rsid w:val="00FB42F5"/>
    <w:rsid w:val="00FD2AE3"/>
    <w:rsid w:val="00FE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0D1F864"/>
  <w15:chartTrackingRefBased/>
  <w15:docId w15:val="{5B6A7FB4-D074-4963-9255-B39CDC399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5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50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53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3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50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0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0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50A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6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967"/>
  </w:style>
  <w:style w:type="paragraph" w:styleId="Footer">
    <w:name w:val="footer"/>
    <w:basedOn w:val="Normal"/>
    <w:link w:val="FooterChar"/>
    <w:uiPriority w:val="99"/>
    <w:unhideWhenUsed/>
    <w:rsid w:val="0036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2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87E5DA26B159469E5DEDDD8D637077" ma:contentTypeVersion="16" ma:contentTypeDescription="Create a new document." ma:contentTypeScope="" ma:versionID="cc77c552477d64a60ef5675a038820e6">
  <xsd:schema xmlns:xsd="http://www.w3.org/2001/XMLSchema" xmlns:xs="http://www.w3.org/2001/XMLSchema" xmlns:p="http://schemas.microsoft.com/office/2006/metadata/properties" xmlns:ns1="http://schemas.microsoft.com/sharepoint/v3" xmlns:ns2="fce1a9b3-876c-481d-9ebf-ee1ba0063a5f" xmlns:ns3="13157ccd-cfd1-435b-b54a-77ed15165e25" targetNamespace="http://schemas.microsoft.com/office/2006/metadata/properties" ma:root="true" ma:fieldsID="1ed95d37b1f42471679cbf5116ed68bb" ns1:_="" ns2:_="" ns3:_="">
    <xsd:import namespace="http://schemas.microsoft.com/sharepoint/v3"/>
    <xsd:import namespace="fce1a9b3-876c-481d-9ebf-ee1ba0063a5f"/>
    <xsd:import namespace="13157ccd-cfd1-435b-b54a-77ed15165e25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1a9b3-876c-481d-9ebf-ee1ba0063a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529b43b-f1ef-4cba-aaa1-48c64b82b3e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157ccd-cfd1-435b-b54a-77ed15165e2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8ae328f-472d-4dc7-83ab-ab68c397db48}" ma:internalName="TaxCatchAll" ma:showField="CatchAllData" ma:web="13157ccd-cfd1-435b-b54a-77ed15165e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fce1a9b3-876c-481d-9ebf-ee1ba0063a5f">
      <Terms xmlns="http://schemas.microsoft.com/office/infopath/2007/PartnerControls"/>
    </lcf76f155ced4ddcb4097134ff3c332f>
    <TaxCatchAll xmlns="13157ccd-cfd1-435b-b54a-77ed15165e25" xsi:nil="true"/>
  </documentManagement>
</p:properties>
</file>

<file path=customXml/itemProps1.xml><?xml version="1.0" encoding="utf-8"?>
<ds:datastoreItem xmlns:ds="http://schemas.openxmlformats.org/officeDocument/2006/customXml" ds:itemID="{1D162F33-2715-41CC-9A5F-2298D370C1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1D5E8C2-AEEB-42C2-8BEE-F9D9306C6F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ce1a9b3-876c-481d-9ebf-ee1ba0063a5f"/>
    <ds:schemaRef ds:uri="13157ccd-cfd1-435b-b54a-77ed15165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BA605D-9267-492E-90C0-FCD661B38D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11CAEE-FBAF-4DCA-9DAB-EF2D7785C158}">
  <ds:schemaRefs>
    <ds:schemaRef ds:uri="http://www.w3.org/XML/1998/namespace"/>
    <ds:schemaRef ds:uri="http://purl.org/dc/elements/1.1/"/>
    <ds:schemaRef ds:uri="http://schemas.microsoft.com/office/infopath/2007/PartnerControls"/>
    <ds:schemaRef ds:uri="fce1a9b3-876c-481d-9ebf-ee1ba0063a5f"/>
    <ds:schemaRef ds:uri="http://schemas.microsoft.com/sharepoint/v3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13157ccd-cfd1-435b-b54a-77ed15165e25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ns, Theresa (Admin Affairs)</dc:creator>
  <cp:keywords/>
  <dc:description/>
  <cp:lastModifiedBy>Bucher, Lisa (Chief Budget Officer)</cp:lastModifiedBy>
  <cp:revision>2</cp:revision>
  <cp:lastPrinted>2019-09-19T13:59:00Z</cp:lastPrinted>
  <dcterms:created xsi:type="dcterms:W3CDTF">2022-10-05T14:14:00Z</dcterms:created>
  <dcterms:modified xsi:type="dcterms:W3CDTF">2022-10-0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87E5DA26B159469E5DEDDD8D637077</vt:lpwstr>
  </property>
  <property fmtid="{D5CDD505-2E9C-101B-9397-08002B2CF9AE}" pid="3" name="Order">
    <vt:r8>25800</vt:r8>
  </property>
  <property fmtid="{D5CDD505-2E9C-101B-9397-08002B2CF9AE}" pid="4" name="MediaServiceImageTags">
    <vt:lpwstr/>
  </property>
</Properties>
</file>